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0A0A" w:rsidRPr="009F1F55" w:rsidRDefault="009F1F55">
      <w:pPr>
        <w:rPr>
          <w:lang w:val="es-MX"/>
        </w:rPr>
      </w:pPr>
      <w:r>
        <w:rPr>
          <w:lang w:val="es-MX"/>
        </w:rPr>
        <w:t xml:space="preserve">Hola </w:t>
      </w:r>
      <w:bookmarkStart w:id="0" w:name="_GoBack"/>
      <w:bookmarkEnd w:id="0"/>
    </w:p>
    <w:sectPr w:rsidR="00440A0A" w:rsidRPr="009F1F5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YzMrM0MDK1NDFU0lEKTi0uzszPAykwrAUARzxyPCwAAAA="/>
  </w:docVars>
  <w:rsids>
    <w:rsidRoot w:val="009F1F55"/>
    <w:rsid w:val="009F1F55"/>
    <w:rsid w:val="00C51BCB"/>
    <w:rsid w:val="00D21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A1485"/>
  <w15:chartTrackingRefBased/>
  <w15:docId w15:val="{D90EAEAB-1FC4-4A2E-8E32-7BF9B02D8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ta Lomelin</dc:creator>
  <cp:keywords/>
  <dc:description/>
  <cp:lastModifiedBy>Julieta Lomelin</cp:lastModifiedBy>
  <cp:revision>1</cp:revision>
  <dcterms:created xsi:type="dcterms:W3CDTF">2020-03-04T00:00:00Z</dcterms:created>
  <dcterms:modified xsi:type="dcterms:W3CDTF">2020-03-04T00:00:00Z</dcterms:modified>
</cp:coreProperties>
</file>